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1FB1E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Describe the public health issue of opioid addiction. Do not use information from random non-government websites. Try to answer the following questions and incorporate the answers into your writing (but do not list the questions in the paper).</w:t>
      </w:r>
    </w:p>
    <w:p w14:paraId="7E4B6544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• Based on your research findings what did you find most problematic about the issue of opioid addiction?</w:t>
      </w:r>
    </w:p>
    <w:p w14:paraId="2D78EAD3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• What do public health experts think of the impact of Covid-19 on opioid addiction?</w:t>
      </w:r>
    </w:p>
    <w:p w14:paraId="12D571F4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• Is there a post-pandemic plan to re-focus on opioid addiction?</w:t>
      </w:r>
    </w:p>
    <w:p w14:paraId="21815431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• Based on your research what Social Determinants of Health seem to be associated with Opioid Addiction or substance abuse in general?</w:t>
      </w:r>
    </w:p>
    <w:p w14:paraId="79879844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 xml:space="preserve">• </w:t>
      </w:r>
      <w:proofErr w:type="gramStart"/>
      <w:r w:rsidRPr="00207FF3">
        <w:rPr>
          <w:rFonts w:ascii="Arial" w:hAnsi="Arial" w:cs="Arial"/>
          <w:i/>
          <w:iCs/>
        </w:rPr>
        <w:t>Overall</w:t>
      </w:r>
      <w:proofErr w:type="gramEnd"/>
      <w:r w:rsidRPr="00207FF3">
        <w:rPr>
          <w:rFonts w:ascii="Arial" w:hAnsi="Arial" w:cs="Arial"/>
          <w:i/>
          <w:iCs/>
        </w:rPr>
        <w:t xml:space="preserve"> how do you feel about what you have learned about the topic of Social Determinants of Health and how has this learning helped you better understand public health issues?</w:t>
      </w:r>
    </w:p>
    <w:p w14:paraId="61E958F2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</w:p>
    <w:p w14:paraId="500619A6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Use APA formatting (APA 7th. Edition), Times New Roman font size 12, double-spaced with a minimum of 7 and a maximum of 10 Pages (this page count excludes title and references pages).</w:t>
      </w:r>
    </w:p>
    <w:p w14:paraId="1512D810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</w:p>
    <w:p w14:paraId="0EF7A0BA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It should contain a title, introduction, discussion, conclusion, and references. Review the attachment " APA Titles" in this folder to help you understand what each section should contain.</w:t>
      </w:r>
    </w:p>
    <w:p w14:paraId="4CDDBAEA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</w:p>
    <w:p w14:paraId="71587773" w14:textId="77777777" w:rsidR="00207FF3" w:rsidRPr="00207FF3" w:rsidRDefault="00207FF3" w:rsidP="00EC541B">
      <w:pPr>
        <w:spacing w:line="360" w:lineRule="auto"/>
        <w:rPr>
          <w:rFonts w:ascii="Arial" w:hAnsi="Arial" w:cs="Arial"/>
          <w:i/>
          <w:iCs/>
        </w:rPr>
      </w:pPr>
      <w:r w:rsidRPr="00207FF3">
        <w:rPr>
          <w:rFonts w:ascii="Arial" w:hAnsi="Arial" w:cs="Arial"/>
          <w:i/>
          <w:iCs/>
        </w:rPr>
        <w:t>Please review the grading rubric for the reflection paper on the syllabus. Use no less than 10 appropriate references, remember to use in-text citations using APA formatting, and have all sources cited in the references list.</w:t>
      </w:r>
    </w:p>
    <w:p w14:paraId="5582EB0E" w14:textId="77777777" w:rsidR="00D15BD5" w:rsidRPr="00EC541B" w:rsidRDefault="00D15BD5" w:rsidP="00EC541B">
      <w:pPr>
        <w:spacing w:line="360" w:lineRule="auto"/>
        <w:rPr>
          <w:rFonts w:ascii="Arial" w:hAnsi="Arial" w:cs="Arial"/>
          <w:i/>
          <w:iCs/>
        </w:rPr>
      </w:pPr>
    </w:p>
    <w:sectPr w:rsidR="00D15BD5" w:rsidRPr="00EC54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ayMDa0NLKwNDFQ0lEKTi0uzszPAykwrAUAkeSGWSwAAAA="/>
  </w:docVars>
  <w:rsids>
    <w:rsidRoot w:val="00207FF3"/>
    <w:rsid w:val="00207FF3"/>
    <w:rsid w:val="00D15BD5"/>
    <w:rsid w:val="00EC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85817"/>
  <w15:chartTrackingRefBased/>
  <w15:docId w15:val="{4CDFB461-E993-4B15-844A-99632D358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3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6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54:00Z</dcterms:created>
  <dcterms:modified xsi:type="dcterms:W3CDTF">2022-04-14T20:55:00Z</dcterms:modified>
</cp:coreProperties>
</file>